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46A37" w14:textId="0623BCF7" w:rsidR="0051567D" w:rsidRPr="00142096" w:rsidRDefault="003F0291" w:rsidP="00142096">
      <w:pPr>
        <w:pStyle w:val="ListParagraph"/>
        <w:numPr>
          <w:ilvl w:val="0"/>
          <w:numId w:val="7"/>
        </w:numPr>
        <w:ind w:leftChars="0"/>
        <w:rPr>
          <w:rFonts w:eastAsia="SimSun"/>
          <w:b/>
          <w:lang w:eastAsia="zh-CN"/>
        </w:rPr>
      </w:pPr>
      <w:r w:rsidRPr="00142096">
        <w:rPr>
          <w:rFonts w:eastAsia="SimSun" w:hint="eastAsia"/>
          <w:b/>
          <w:highlight w:val="yellow"/>
          <w:lang w:eastAsia="zh-CN"/>
        </w:rPr>
        <w:t xml:space="preserve">Choose your presentation </w:t>
      </w:r>
      <w:r w:rsidR="00922360">
        <w:rPr>
          <w:rFonts w:eastAsia="SimSun"/>
          <w:b/>
          <w:highlight w:val="yellow"/>
          <w:lang w:eastAsia="zh-CN"/>
        </w:rPr>
        <w:t>p</w:t>
      </w:r>
      <w:r w:rsidRPr="00142096">
        <w:rPr>
          <w:rFonts w:eastAsia="SimSun" w:hint="eastAsia"/>
          <w:b/>
          <w:highlight w:val="yellow"/>
          <w:lang w:eastAsia="zh-CN"/>
        </w:rPr>
        <w:t>reference</w:t>
      </w:r>
    </w:p>
    <w:p w14:paraId="15706F30" w14:textId="77777777" w:rsidR="003F0291" w:rsidRDefault="003F0291" w:rsidP="003F0291">
      <w:pPr>
        <w:pStyle w:val="ListParagraph"/>
        <w:numPr>
          <w:ilvl w:val="0"/>
          <w:numId w:val="1"/>
        </w:numPr>
        <w:ind w:leftChars="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Free Paper</w:t>
      </w:r>
    </w:p>
    <w:p w14:paraId="1566482D" w14:textId="77777777" w:rsidR="003F0291" w:rsidRDefault="003F0291" w:rsidP="003F0291">
      <w:pPr>
        <w:pStyle w:val="ListParagraph"/>
        <w:numPr>
          <w:ilvl w:val="0"/>
          <w:numId w:val="1"/>
        </w:numPr>
        <w:ind w:leftChars="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Poster</w:t>
      </w:r>
    </w:p>
    <w:p w14:paraId="0FEBA19F" w14:textId="77777777" w:rsidR="003F0291" w:rsidRDefault="003F0291" w:rsidP="003F0291">
      <w:pPr>
        <w:pStyle w:val="ListParagraph"/>
        <w:numPr>
          <w:ilvl w:val="0"/>
          <w:numId w:val="1"/>
        </w:numPr>
        <w:ind w:leftChars="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Free Paper or Poster</w:t>
      </w:r>
    </w:p>
    <w:p w14:paraId="76691F2B" w14:textId="77777777" w:rsidR="003F0291" w:rsidRDefault="003F0291" w:rsidP="003F0291">
      <w:pPr>
        <w:pStyle w:val="ListParagraph"/>
        <w:numPr>
          <w:ilvl w:val="0"/>
          <w:numId w:val="1"/>
        </w:numPr>
        <w:ind w:leftChars="0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E-Poster</w:t>
      </w:r>
    </w:p>
    <w:p w14:paraId="39DDA9CF" w14:textId="77777777" w:rsidR="003F0291" w:rsidRDefault="003F0291" w:rsidP="003F0291">
      <w:pPr>
        <w:rPr>
          <w:rFonts w:eastAsia="SimSun"/>
          <w:lang w:eastAsia="zh-CN"/>
        </w:rPr>
      </w:pPr>
    </w:p>
    <w:p w14:paraId="07C84757" w14:textId="56764AEC" w:rsidR="003F0291" w:rsidRPr="00142096" w:rsidRDefault="003F0291" w:rsidP="00142096">
      <w:pPr>
        <w:pStyle w:val="ListParagraph"/>
        <w:numPr>
          <w:ilvl w:val="0"/>
          <w:numId w:val="7"/>
        </w:numPr>
        <w:ind w:leftChars="0"/>
        <w:rPr>
          <w:rFonts w:eastAsia="SimSun"/>
          <w:b/>
          <w:lang w:eastAsia="zh-CN"/>
        </w:rPr>
      </w:pPr>
      <w:r w:rsidRPr="00142096">
        <w:rPr>
          <w:rFonts w:eastAsia="SimSun" w:hint="eastAsia"/>
          <w:b/>
          <w:highlight w:val="yellow"/>
          <w:lang w:eastAsia="zh-CN"/>
        </w:rPr>
        <w:t xml:space="preserve">Abstract </w:t>
      </w:r>
      <w:r w:rsidR="00922360">
        <w:rPr>
          <w:rFonts w:eastAsia="SimSun"/>
          <w:b/>
          <w:highlight w:val="yellow"/>
          <w:lang w:eastAsia="zh-CN"/>
        </w:rPr>
        <w:t>c</w:t>
      </w:r>
      <w:r w:rsidRPr="00142096">
        <w:rPr>
          <w:rFonts w:eastAsia="SimSun" w:hint="eastAsia"/>
          <w:b/>
          <w:highlight w:val="yellow"/>
          <w:lang w:eastAsia="zh-CN"/>
        </w:rPr>
        <w:t>ontent</w:t>
      </w:r>
    </w:p>
    <w:p w14:paraId="29657F9E" w14:textId="77777777" w:rsidR="003F0291" w:rsidRDefault="003F0291" w:rsidP="003F0291">
      <w:pPr>
        <w:rPr>
          <w:rFonts w:eastAsia="SimSun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0291" w14:paraId="0F9A28B8" w14:textId="77777777" w:rsidTr="00017E51">
        <w:tc>
          <w:tcPr>
            <w:tcW w:w="8478" w:type="dxa"/>
          </w:tcPr>
          <w:p w14:paraId="35DD8DEA" w14:textId="5A187486" w:rsidR="003F0291" w:rsidRDefault="00B6502A" w:rsidP="003F0291">
            <w:pPr>
              <w:rPr>
                <w:rFonts w:eastAsia="SimSun"/>
                <w:lang w:eastAsia="zh-CN"/>
              </w:rPr>
            </w:pPr>
            <w:r w:rsidRPr="00B6502A">
              <w:rPr>
                <w:rFonts w:eastAsia="SimSun"/>
                <w:lang w:eastAsia="zh-CN"/>
              </w:rPr>
              <w:t xml:space="preserve">Theme: </w:t>
            </w:r>
            <w:r w:rsidRPr="00922360">
              <w:rPr>
                <w:rFonts w:eastAsia="SimSun"/>
                <w:i/>
                <w:iCs/>
                <w:lang w:eastAsia="zh-CN"/>
              </w:rPr>
              <w:t>A Decade of APAO Leadership Development: Outcomes and Impact</w:t>
            </w:r>
          </w:p>
        </w:tc>
      </w:tr>
      <w:tr w:rsidR="00B6502A" w14:paraId="39EBF4A9" w14:textId="77777777" w:rsidTr="00017E51">
        <w:tc>
          <w:tcPr>
            <w:tcW w:w="8478" w:type="dxa"/>
          </w:tcPr>
          <w:p w14:paraId="60AF2359" w14:textId="773B2267" w:rsidR="00B6502A" w:rsidRDefault="00B6502A" w:rsidP="003F0291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bstract Details</w:t>
            </w:r>
          </w:p>
        </w:tc>
      </w:tr>
      <w:tr w:rsidR="003F0291" w14:paraId="3B02A27A" w14:textId="77777777" w:rsidTr="00017E51">
        <w:tc>
          <w:tcPr>
            <w:tcW w:w="8478" w:type="dxa"/>
          </w:tcPr>
          <w:p w14:paraId="2818E519" w14:textId="77777777" w:rsidR="003F0291" w:rsidRPr="003F0291" w:rsidRDefault="003F0291" w:rsidP="003F0291">
            <w:pPr>
              <w:widowControl/>
              <w:spacing w:line="280" w:lineRule="atLeast"/>
              <w:rPr>
                <w:rFonts w:eastAsia="SimSun"/>
                <w:lang w:eastAsia="zh-CN"/>
              </w:rPr>
            </w:pPr>
            <w:r w:rsidRPr="003F0291">
              <w:rPr>
                <w:rFonts w:eastAsia="SimSun" w:hint="eastAsia"/>
                <w:lang w:eastAsia="zh-CN"/>
              </w:rPr>
              <w:t>Remarks:</w:t>
            </w:r>
          </w:p>
          <w:p w14:paraId="5E19CA25" w14:textId="77777777" w:rsidR="003F0291" w:rsidRPr="003F0291" w:rsidRDefault="003F0291" w:rsidP="003F0291">
            <w:pPr>
              <w:widowControl/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eastAsia="SimSun"/>
                <w:color w:val="0070C0"/>
                <w:lang w:eastAsia="zh-CN"/>
              </w:rPr>
            </w:pPr>
            <w:r w:rsidRPr="003F0291">
              <w:rPr>
                <w:rFonts w:eastAsia="SimSun" w:hint="eastAsia"/>
                <w:color w:val="0070C0"/>
                <w:lang w:eastAsia="zh-CN"/>
              </w:rPr>
              <w:t>DO NOT include any author name in the following inputs.</w:t>
            </w:r>
          </w:p>
          <w:p w14:paraId="1E6CD405" w14:textId="77777777" w:rsidR="003F0291" w:rsidRPr="003F0291" w:rsidRDefault="003F0291" w:rsidP="003F0291">
            <w:pPr>
              <w:widowControl/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eastAsia="SimSun"/>
                <w:color w:val="0070C0"/>
                <w:lang w:eastAsia="zh-CN"/>
              </w:rPr>
            </w:pPr>
            <w:r w:rsidRPr="003F0291">
              <w:rPr>
                <w:rFonts w:eastAsia="SimSun" w:hint="eastAsia"/>
                <w:color w:val="0070C0"/>
                <w:lang w:eastAsia="zh-CN"/>
              </w:rPr>
              <w:t>Please do not set any font face, font size or color.</w:t>
            </w:r>
          </w:p>
          <w:p w14:paraId="500E90D8" w14:textId="77777777" w:rsidR="003F0291" w:rsidRPr="003F0291" w:rsidRDefault="003F0291" w:rsidP="003F0291">
            <w:pPr>
              <w:widowControl/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eastAsia="SimSun"/>
                <w:color w:val="0070C0"/>
                <w:lang w:eastAsia="zh-CN"/>
              </w:rPr>
            </w:pPr>
            <w:r w:rsidRPr="003F0291">
              <w:rPr>
                <w:rFonts w:eastAsia="SimSun" w:hint="eastAsia"/>
                <w:color w:val="0070C0"/>
                <w:lang w:eastAsia="zh-CN"/>
              </w:rPr>
              <w:t>The maximum word count allowed is 250.</w:t>
            </w:r>
          </w:p>
          <w:p w14:paraId="59D77DD1" w14:textId="5A37FC4E" w:rsidR="003F0291" w:rsidRDefault="003F0291" w:rsidP="003F0291">
            <w:pPr>
              <w:rPr>
                <w:rFonts w:eastAsia="SimSun"/>
                <w:lang w:eastAsia="zh-CN"/>
              </w:rPr>
            </w:pPr>
            <w:r w:rsidRPr="003F0291">
              <w:rPr>
                <w:rFonts w:eastAsia="SimSun" w:hint="eastAsia"/>
                <w:color w:val="0070C0"/>
                <w:lang w:eastAsia="zh-CN"/>
              </w:rPr>
              <w:t>Fields marked with </w:t>
            </w:r>
            <w:bookmarkStart w:id="0" w:name="OLE_LINK1"/>
            <w:bookmarkStart w:id="1" w:name="OLE_LINK2"/>
            <w:bookmarkStart w:id="2" w:name="OLE_LINK3"/>
            <w:r w:rsidRPr="003F0291">
              <w:rPr>
                <w:rFonts w:eastAsia="SimSun" w:hint="eastAsia"/>
                <w:color w:val="FF0000"/>
                <w:lang w:eastAsia="zh-CN"/>
              </w:rPr>
              <w:t>*</w:t>
            </w:r>
            <w:r w:rsidRPr="003F0291">
              <w:rPr>
                <w:rFonts w:eastAsia="SimSun" w:hint="eastAsia"/>
                <w:color w:val="0070C0"/>
                <w:lang w:eastAsia="zh-CN"/>
              </w:rPr>
              <w:t> </w:t>
            </w:r>
            <w:bookmarkEnd w:id="0"/>
            <w:bookmarkEnd w:id="1"/>
            <w:bookmarkEnd w:id="2"/>
            <w:r w:rsidRPr="003F0291">
              <w:rPr>
                <w:rFonts w:eastAsia="SimSun" w:hint="eastAsia"/>
                <w:color w:val="0070C0"/>
                <w:lang w:eastAsia="zh-CN"/>
              </w:rPr>
              <w:t>are mandatory</w:t>
            </w:r>
            <w:r w:rsidR="008018F6">
              <w:rPr>
                <w:rFonts w:eastAsia="SimSun"/>
                <w:color w:val="0070C0"/>
                <w:lang w:eastAsia="zh-CN"/>
              </w:rPr>
              <w:t>, and would be displayed on publication and all printed materials.</w:t>
            </w:r>
            <w:r w:rsidR="008018F6" w:rsidRPr="005D62E9">
              <w:rPr>
                <w:rFonts w:eastAsia="SimSun" w:hint="eastAsia"/>
                <w:color w:val="365F91" w:themeColor="accent1" w:themeShade="BF"/>
                <w:sz w:val="22"/>
                <w:lang w:eastAsia="zh-CN"/>
              </w:rPr>
              <w:t> </w:t>
            </w:r>
          </w:p>
        </w:tc>
      </w:tr>
      <w:tr w:rsidR="003F0291" w14:paraId="06517257" w14:textId="77777777" w:rsidTr="00017E51">
        <w:tc>
          <w:tcPr>
            <w:tcW w:w="8478" w:type="dxa"/>
          </w:tcPr>
          <w:p w14:paraId="3941C0C2" w14:textId="30D722C4" w:rsidR="003F0291" w:rsidRPr="008018F6" w:rsidRDefault="003F0291" w:rsidP="003F0291">
            <w:pPr>
              <w:rPr>
                <w:rFonts w:eastAsia="SimSun"/>
                <w:color w:val="0070C0"/>
                <w:lang w:eastAsia="zh-CN"/>
              </w:rPr>
            </w:pPr>
            <w:r w:rsidRPr="003F0291">
              <w:rPr>
                <w:rFonts w:eastAsia="SimSun" w:hint="eastAsia"/>
                <w:lang w:eastAsia="zh-CN"/>
              </w:rPr>
              <w:t>Title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 w:rsidRPr="003F0291">
              <w:rPr>
                <w:rFonts w:eastAsia="SimSun" w:hint="eastAsia"/>
                <w:color w:val="FF0000"/>
                <w:lang w:eastAsia="zh-CN"/>
              </w:rPr>
              <w:t>*</w:t>
            </w:r>
            <w:r w:rsidRPr="003F0291">
              <w:rPr>
                <w:rFonts w:eastAsia="SimSun" w:hint="eastAsia"/>
                <w:color w:val="0070C0"/>
                <w:lang w:eastAsia="zh-CN"/>
              </w:rPr>
              <w:t> </w:t>
            </w:r>
          </w:p>
          <w:p w14:paraId="2A8C9889" w14:textId="77777777" w:rsidR="003F0291" w:rsidRDefault="003F0291" w:rsidP="003F0291">
            <w:pPr>
              <w:rPr>
                <w:rFonts w:eastAsia="SimSun"/>
                <w:color w:val="0070C0"/>
                <w:lang w:eastAsia="zh-CN"/>
              </w:rPr>
            </w:pPr>
          </w:p>
          <w:p w14:paraId="6EC4933D" w14:textId="77777777" w:rsidR="003F0291" w:rsidRDefault="003F0291" w:rsidP="003F0291">
            <w:pPr>
              <w:rPr>
                <w:rFonts w:eastAsia="SimSun"/>
                <w:lang w:eastAsia="zh-CN"/>
              </w:rPr>
            </w:pPr>
          </w:p>
        </w:tc>
      </w:tr>
      <w:tr w:rsidR="003F0291" w14:paraId="4CB63654" w14:textId="77777777" w:rsidTr="00017E51">
        <w:tc>
          <w:tcPr>
            <w:tcW w:w="8478" w:type="dxa"/>
          </w:tcPr>
          <w:p w14:paraId="7D9C2BB9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  <w:r w:rsidRPr="003F0291">
              <w:rPr>
                <w:rFonts w:eastAsia="SimSun" w:hint="eastAsia"/>
                <w:lang w:eastAsia="zh-CN"/>
              </w:rPr>
              <w:t>Purpose</w:t>
            </w:r>
            <w:r>
              <w:rPr>
                <w:rStyle w:val="apple-converted-space"/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shd w:val="clear" w:color="auto" w:fill="FFFEF0"/>
              </w:rPr>
              <w:t> </w:t>
            </w:r>
            <w:r>
              <w:rPr>
                <w:rFonts w:ascii="Arial Unicode MS" w:eastAsia="Arial Unicode MS" w:hAnsi="Arial Unicode MS" w:cs="Arial Unicode MS" w:hint="eastAsia"/>
                <w:color w:val="FF0000"/>
                <w:sz w:val="20"/>
                <w:szCs w:val="20"/>
                <w:shd w:val="clear" w:color="auto" w:fill="FFFEF0"/>
              </w:rPr>
              <w:t>*</w:t>
            </w:r>
          </w:p>
          <w:p w14:paraId="6B465A48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05026296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478CD3A8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00A0B298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2FF02D8A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61E0CEFB" w14:textId="77777777" w:rsidR="00B53623" w:rsidRDefault="00B53623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2EC1A5D1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560303D0" w14:textId="77777777" w:rsidR="003F0291" w:rsidRDefault="003F0291" w:rsidP="003F0291">
            <w:pPr>
              <w:rPr>
                <w:rFonts w:eastAsia="SimSun"/>
                <w:lang w:eastAsia="zh-CN"/>
              </w:rPr>
            </w:pPr>
          </w:p>
        </w:tc>
      </w:tr>
      <w:tr w:rsidR="003F0291" w14:paraId="02DEE0FA" w14:textId="77777777" w:rsidTr="00017E51">
        <w:tc>
          <w:tcPr>
            <w:tcW w:w="8478" w:type="dxa"/>
          </w:tcPr>
          <w:p w14:paraId="054F0059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  <w:r w:rsidRPr="003F0291">
              <w:rPr>
                <w:rFonts w:eastAsia="SimSun" w:hint="eastAsia"/>
                <w:lang w:eastAsia="zh-CN"/>
              </w:rPr>
              <w:t>Methods</w:t>
            </w:r>
            <w:r>
              <w:rPr>
                <w:rStyle w:val="apple-converted-space"/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shd w:val="clear" w:color="auto" w:fill="FFFEF0"/>
              </w:rPr>
              <w:t> </w:t>
            </w:r>
            <w:r>
              <w:rPr>
                <w:rFonts w:ascii="Arial Unicode MS" w:eastAsia="Arial Unicode MS" w:hAnsi="Arial Unicode MS" w:cs="Arial Unicode MS" w:hint="eastAsia"/>
                <w:color w:val="FF0000"/>
                <w:sz w:val="20"/>
                <w:szCs w:val="20"/>
                <w:shd w:val="clear" w:color="auto" w:fill="FFFEF0"/>
              </w:rPr>
              <w:t>*</w:t>
            </w:r>
          </w:p>
          <w:p w14:paraId="42CD02EA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4DF5A7C5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64320575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6E0851FC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1DED2181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2D2B1227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68643629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677EB47C" w14:textId="77777777" w:rsidR="003F0291" w:rsidRDefault="003F0291" w:rsidP="003F0291">
            <w:pPr>
              <w:rPr>
                <w:rFonts w:eastAsia="SimSun"/>
                <w:lang w:eastAsia="zh-CN"/>
              </w:rPr>
            </w:pPr>
          </w:p>
        </w:tc>
      </w:tr>
      <w:tr w:rsidR="003F0291" w14:paraId="2128313D" w14:textId="77777777" w:rsidTr="00017E51">
        <w:tc>
          <w:tcPr>
            <w:tcW w:w="8478" w:type="dxa"/>
          </w:tcPr>
          <w:p w14:paraId="3B6987D3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  <w:r w:rsidRPr="003F0291">
              <w:rPr>
                <w:rFonts w:eastAsia="SimSun" w:hint="eastAsia"/>
                <w:lang w:eastAsia="zh-CN"/>
              </w:rPr>
              <w:lastRenderedPageBreak/>
              <w:t>Results</w:t>
            </w:r>
            <w:r>
              <w:rPr>
                <w:rStyle w:val="apple-converted-space"/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shd w:val="clear" w:color="auto" w:fill="FFFEF0"/>
              </w:rPr>
              <w:t> </w:t>
            </w:r>
            <w:r>
              <w:rPr>
                <w:rFonts w:ascii="Arial Unicode MS" w:eastAsia="Arial Unicode MS" w:hAnsi="Arial Unicode MS" w:cs="Arial Unicode MS" w:hint="eastAsia"/>
                <w:color w:val="FF0000"/>
                <w:sz w:val="20"/>
                <w:szCs w:val="20"/>
                <w:shd w:val="clear" w:color="auto" w:fill="FFFEF0"/>
              </w:rPr>
              <w:t>*</w:t>
            </w:r>
          </w:p>
          <w:p w14:paraId="5A8C7B8D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5A6CAF28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168870B1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0B580401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4A9E5BB3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3830CADA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42E2EB75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166FAE50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557EFF7D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041C42BE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4B392ED1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6BC5DFD0" w14:textId="77777777" w:rsidR="003F0291" w:rsidRDefault="003F0291" w:rsidP="003F0291">
            <w:pPr>
              <w:rPr>
                <w:rFonts w:eastAsia="SimSun"/>
                <w:lang w:eastAsia="zh-CN"/>
              </w:rPr>
            </w:pPr>
          </w:p>
        </w:tc>
      </w:tr>
      <w:tr w:rsidR="003F0291" w14:paraId="21CE5FEE" w14:textId="77777777" w:rsidTr="00017E51">
        <w:tc>
          <w:tcPr>
            <w:tcW w:w="8478" w:type="dxa"/>
          </w:tcPr>
          <w:p w14:paraId="1DF5C29C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  <w:r w:rsidRPr="003F0291">
              <w:rPr>
                <w:rFonts w:eastAsia="SimSun" w:hint="eastAsia"/>
                <w:lang w:eastAsia="zh-CN"/>
              </w:rPr>
              <w:t>Conclusions</w:t>
            </w:r>
            <w:r>
              <w:rPr>
                <w:rStyle w:val="apple-converted-space"/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shd w:val="clear" w:color="auto" w:fill="FFFEF0"/>
              </w:rPr>
              <w:t> </w:t>
            </w:r>
            <w:r>
              <w:rPr>
                <w:rFonts w:ascii="Arial Unicode MS" w:eastAsia="Arial Unicode MS" w:hAnsi="Arial Unicode MS" w:cs="Arial Unicode MS" w:hint="eastAsia"/>
                <w:color w:val="FF0000"/>
                <w:sz w:val="20"/>
                <w:szCs w:val="20"/>
                <w:shd w:val="clear" w:color="auto" w:fill="FFFEF0"/>
              </w:rPr>
              <w:t>*</w:t>
            </w:r>
          </w:p>
          <w:p w14:paraId="78379F27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08E19C20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522F1BF7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7450B03D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5686085F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6EFC1A39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5886E442" w14:textId="77777777" w:rsidR="001E7C1A" w:rsidRDefault="001E7C1A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49EF9304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06E7CE88" w14:textId="77777777" w:rsidR="003F0291" w:rsidRDefault="003F0291" w:rsidP="003F0291">
            <w:pPr>
              <w:rPr>
                <w:rFonts w:ascii="Arial Unicode MS" w:eastAsia="Arial Unicode MS" w:hAnsi="Arial Unicode MS" w:cs="Arial Unicode MS"/>
                <w:color w:val="FF0000"/>
                <w:sz w:val="20"/>
                <w:szCs w:val="20"/>
                <w:shd w:val="clear" w:color="auto" w:fill="FFFEF0"/>
                <w:lang w:eastAsia="zh-CN"/>
              </w:rPr>
            </w:pPr>
          </w:p>
          <w:p w14:paraId="05EAF53A" w14:textId="77777777" w:rsidR="003F0291" w:rsidRDefault="003F0291" w:rsidP="003F0291">
            <w:pPr>
              <w:rPr>
                <w:rFonts w:eastAsia="SimSun"/>
                <w:lang w:eastAsia="zh-CN"/>
              </w:rPr>
            </w:pPr>
          </w:p>
        </w:tc>
      </w:tr>
      <w:tr w:rsidR="003F0291" w14:paraId="7B9C4600" w14:textId="77777777" w:rsidTr="00017E51">
        <w:tc>
          <w:tcPr>
            <w:tcW w:w="8478" w:type="dxa"/>
          </w:tcPr>
          <w:p w14:paraId="0542E73C" w14:textId="77777777" w:rsidR="003F0291" w:rsidRDefault="003F0291" w:rsidP="003F0291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Keywords</w:t>
            </w:r>
          </w:p>
          <w:p w14:paraId="72AD9DFE" w14:textId="77777777" w:rsidR="003F0291" w:rsidRDefault="003F0291" w:rsidP="003F0291">
            <w:pPr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lease provide at most 5 keywords for your abstract (for searching purpose)</w:t>
            </w:r>
          </w:p>
          <w:p w14:paraId="09931821" w14:textId="77777777" w:rsidR="003F0291" w:rsidRDefault="001E7C1A" w:rsidP="003F0291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SimSun"/>
                <w:lang w:eastAsia="zh-CN"/>
              </w:rPr>
            </w:pPr>
            <w:r>
              <w:rPr>
                <w:rFonts w:eastAsia="SimSun"/>
                <w:u w:val="single"/>
                <w:lang w:eastAsia="zh-CN"/>
              </w:rPr>
              <w:t xml:space="preserve">                 </w:t>
            </w:r>
          </w:p>
          <w:p w14:paraId="6B117165" w14:textId="77777777" w:rsidR="003F0291" w:rsidRDefault="001E7C1A" w:rsidP="003F0291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SimSun"/>
                <w:lang w:eastAsia="zh-CN"/>
              </w:rPr>
            </w:pPr>
            <w:r>
              <w:rPr>
                <w:rFonts w:eastAsia="SimSun"/>
                <w:u w:val="single"/>
                <w:lang w:eastAsia="zh-CN"/>
              </w:rPr>
              <w:t xml:space="preserve">                 </w:t>
            </w:r>
          </w:p>
          <w:p w14:paraId="17380D81" w14:textId="77777777" w:rsidR="003F0291" w:rsidRDefault="001E7C1A" w:rsidP="003F0291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SimSun"/>
                <w:lang w:eastAsia="zh-CN"/>
              </w:rPr>
            </w:pPr>
            <w:r>
              <w:rPr>
                <w:rFonts w:eastAsia="SimSun"/>
                <w:u w:val="single"/>
                <w:lang w:eastAsia="zh-CN"/>
              </w:rPr>
              <w:t xml:space="preserve">                 </w:t>
            </w:r>
          </w:p>
          <w:p w14:paraId="5C6AD139" w14:textId="77777777" w:rsidR="003F0291" w:rsidRDefault="001E7C1A" w:rsidP="003F0291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SimSun"/>
                <w:lang w:eastAsia="zh-CN"/>
              </w:rPr>
            </w:pPr>
            <w:r>
              <w:rPr>
                <w:rFonts w:eastAsia="SimSun"/>
                <w:u w:val="single"/>
                <w:lang w:eastAsia="zh-CN"/>
              </w:rPr>
              <w:t xml:space="preserve">                 </w:t>
            </w:r>
          </w:p>
          <w:p w14:paraId="08E95CDD" w14:textId="77777777" w:rsidR="003F0291" w:rsidRPr="003F0291" w:rsidRDefault="001E7C1A" w:rsidP="003F0291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SimSun"/>
                <w:lang w:eastAsia="zh-CN"/>
              </w:rPr>
            </w:pPr>
            <w:r>
              <w:rPr>
                <w:rFonts w:eastAsia="SimSun"/>
                <w:u w:val="single"/>
                <w:lang w:eastAsia="zh-CN"/>
              </w:rPr>
              <w:t xml:space="preserve">                 </w:t>
            </w:r>
          </w:p>
        </w:tc>
      </w:tr>
    </w:tbl>
    <w:p w14:paraId="47DC5793" w14:textId="77AE0951" w:rsidR="003F0291" w:rsidRDefault="003F0291" w:rsidP="003F0291">
      <w:pPr>
        <w:rPr>
          <w:rFonts w:eastAsia="SimSun"/>
          <w:lang w:eastAsia="zh-CN"/>
        </w:rPr>
      </w:pPr>
    </w:p>
    <w:p w14:paraId="6AA85392" w14:textId="07FAAC79" w:rsidR="00142096" w:rsidRDefault="00142096" w:rsidP="003F0291">
      <w:pPr>
        <w:rPr>
          <w:rFonts w:eastAsia="SimSun"/>
          <w:lang w:eastAsia="zh-CN"/>
        </w:rPr>
      </w:pPr>
    </w:p>
    <w:p w14:paraId="36B76152" w14:textId="341D4594" w:rsidR="004C7886" w:rsidRDefault="004C7886" w:rsidP="003F0291">
      <w:pPr>
        <w:rPr>
          <w:rFonts w:eastAsia="SimSun"/>
          <w:lang w:eastAsia="zh-CN"/>
        </w:rPr>
      </w:pPr>
    </w:p>
    <w:p w14:paraId="620320D8" w14:textId="2D0FF5C2" w:rsidR="004C7886" w:rsidRDefault="004C7886" w:rsidP="003F0291">
      <w:pPr>
        <w:rPr>
          <w:rFonts w:eastAsia="SimSun"/>
          <w:lang w:eastAsia="zh-CN"/>
        </w:rPr>
      </w:pPr>
    </w:p>
    <w:p w14:paraId="5853CD8B" w14:textId="220144EF" w:rsidR="004C7886" w:rsidRDefault="004C7886" w:rsidP="003F0291">
      <w:pPr>
        <w:rPr>
          <w:rFonts w:eastAsia="SimSun"/>
          <w:lang w:eastAsia="zh-CN"/>
        </w:rPr>
      </w:pPr>
    </w:p>
    <w:p w14:paraId="25BE4CD5" w14:textId="77777777" w:rsidR="004C7886" w:rsidRDefault="004C7886" w:rsidP="003F0291">
      <w:pPr>
        <w:rPr>
          <w:rFonts w:eastAsia="SimSun"/>
          <w:lang w:eastAsia="zh-CN"/>
        </w:rPr>
      </w:pPr>
    </w:p>
    <w:p w14:paraId="3296BADC" w14:textId="77777777" w:rsidR="00142096" w:rsidRDefault="00142096" w:rsidP="003F0291">
      <w:pPr>
        <w:rPr>
          <w:rFonts w:eastAsia="SimSun"/>
          <w:lang w:eastAsia="zh-CN"/>
        </w:rPr>
      </w:pPr>
    </w:p>
    <w:p w14:paraId="6B188CA6" w14:textId="36281204" w:rsidR="003F0291" w:rsidRPr="00142096" w:rsidRDefault="005D62E9" w:rsidP="00142096">
      <w:pPr>
        <w:pStyle w:val="ListParagraph"/>
        <w:numPr>
          <w:ilvl w:val="0"/>
          <w:numId w:val="7"/>
        </w:numPr>
        <w:ind w:leftChars="0"/>
        <w:rPr>
          <w:rFonts w:eastAsia="SimSun"/>
          <w:b/>
          <w:lang w:eastAsia="zh-CN"/>
        </w:rPr>
      </w:pPr>
      <w:r w:rsidRPr="00142096">
        <w:rPr>
          <w:rFonts w:eastAsia="SimSun" w:hint="eastAsia"/>
          <w:b/>
          <w:highlight w:val="yellow"/>
          <w:lang w:eastAsia="zh-CN"/>
        </w:rPr>
        <w:lastRenderedPageBreak/>
        <w:t>Author Info</w:t>
      </w:r>
    </w:p>
    <w:p w14:paraId="27D8ABE0" w14:textId="6D9C9C55" w:rsidR="005D62E9" w:rsidRPr="005D62E9" w:rsidRDefault="005D62E9" w:rsidP="005D62E9">
      <w:pPr>
        <w:widowControl/>
        <w:spacing w:line="280" w:lineRule="atLeast"/>
        <w:rPr>
          <w:rFonts w:eastAsia="SimSun"/>
          <w:color w:val="365F91" w:themeColor="accent1" w:themeShade="BF"/>
          <w:lang w:eastAsia="zh-CN"/>
        </w:rPr>
      </w:pPr>
      <w:r w:rsidRPr="005D62E9">
        <w:rPr>
          <w:rFonts w:eastAsia="SimSun" w:hint="eastAsia"/>
          <w:color w:val="365F91" w:themeColor="accent1" w:themeShade="BF"/>
          <w:lang w:eastAsia="zh-CN"/>
        </w:rPr>
        <w:t>Remarks</w:t>
      </w:r>
    </w:p>
    <w:p w14:paraId="3E4675AF" w14:textId="4CF7CF69" w:rsidR="005D62E9" w:rsidRPr="001732DD" w:rsidRDefault="005D62E9" w:rsidP="001732DD">
      <w:pPr>
        <w:widowControl/>
        <w:numPr>
          <w:ilvl w:val="0"/>
          <w:numId w:val="5"/>
        </w:numPr>
        <w:spacing w:before="100" w:beforeAutospacing="1" w:after="100" w:afterAutospacing="1" w:line="280" w:lineRule="atLeast"/>
        <w:rPr>
          <w:rFonts w:eastAsia="SimSun"/>
          <w:color w:val="365F91" w:themeColor="accent1" w:themeShade="BF"/>
          <w:lang w:eastAsia="zh-CN"/>
        </w:rPr>
      </w:pPr>
      <w:r w:rsidRPr="005D62E9">
        <w:rPr>
          <w:rFonts w:eastAsia="SimSun" w:hint="eastAsia"/>
          <w:color w:val="365F91" w:themeColor="accent1" w:themeShade="BF"/>
          <w:lang w:eastAsia="zh-CN"/>
        </w:rPr>
        <w:t>The First Author</w:t>
      </w:r>
      <w:r w:rsidR="00B30CA5">
        <w:rPr>
          <w:rFonts w:eastAsia="SimSun"/>
          <w:color w:val="365F91" w:themeColor="accent1" w:themeShade="BF"/>
          <w:lang w:eastAsia="zh-CN"/>
        </w:rPr>
        <w:t xml:space="preserve">, also the </w:t>
      </w:r>
      <w:r w:rsidR="001732DD">
        <w:rPr>
          <w:rFonts w:eastAsia="SimSun"/>
          <w:color w:val="365F91" w:themeColor="accent1" w:themeShade="BF"/>
          <w:lang w:eastAsia="zh-CN"/>
        </w:rPr>
        <w:t>Presenting Author</w:t>
      </w:r>
      <w:r w:rsidR="00B30CA5">
        <w:rPr>
          <w:rFonts w:eastAsia="SimSun"/>
          <w:color w:val="365F91" w:themeColor="accent1" w:themeShade="BF"/>
          <w:lang w:eastAsia="zh-CN"/>
        </w:rPr>
        <w:t>,</w:t>
      </w:r>
      <w:r w:rsidR="001732DD" w:rsidRPr="001732DD">
        <w:t xml:space="preserve"> </w:t>
      </w:r>
      <w:r w:rsidR="001732DD" w:rsidRPr="001732DD">
        <w:rPr>
          <w:rFonts w:eastAsia="SimSun"/>
          <w:color w:val="365F91" w:themeColor="accent1" w:themeShade="BF"/>
          <w:lang w:eastAsia="zh-CN"/>
        </w:rPr>
        <w:t>will register and the registration fee will be waived to attend the Meeting and make the presentation</w:t>
      </w:r>
      <w:r w:rsidR="001732DD">
        <w:rPr>
          <w:rFonts w:eastAsia="SimSun"/>
          <w:color w:val="365F91" w:themeColor="accent1" w:themeShade="BF"/>
          <w:lang w:eastAsia="zh-CN"/>
        </w:rPr>
        <w:t>.</w:t>
      </w:r>
    </w:p>
    <w:p w14:paraId="4BC0C3A5" w14:textId="0E9F663B" w:rsidR="005D62E9" w:rsidRPr="008018F6" w:rsidRDefault="00B30CA5" w:rsidP="005D62E9">
      <w:pPr>
        <w:widowControl/>
        <w:numPr>
          <w:ilvl w:val="0"/>
          <w:numId w:val="5"/>
        </w:numPr>
        <w:spacing w:before="100" w:beforeAutospacing="1" w:after="100" w:afterAutospacing="1" w:line="280" w:lineRule="atLeast"/>
        <w:rPr>
          <w:rFonts w:eastAsia="SimSun"/>
          <w:color w:val="365F91" w:themeColor="accent1" w:themeShade="BF"/>
          <w:lang w:eastAsia="zh-CN"/>
        </w:rPr>
      </w:pPr>
      <w:r>
        <w:rPr>
          <w:rFonts w:eastAsia="SimSun"/>
          <w:color w:val="365F91" w:themeColor="accent1" w:themeShade="BF"/>
          <w:lang w:eastAsia="zh-CN"/>
        </w:rPr>
        <w:t>The</w:t>
      </w:r>
      <w:r w:rsidR="005D62E9" w:rsidRPr="005D62E9">
        <w:rPr>
          <w:rFonts w:eastAsia="SimSun" w:hint="eastAsia"/>
          <w:color w:val="365F91" w:themeColor="accent1" w:themeShade="BF"/>
          <w:lang w:eastAsia="zh-CN"/>
        </w:rPr>
        <w:t xml:space="preserve"> Author will be notified of the abstract selection results. It is the responsibility of the Author to contact the APAO Central Secretariat in case s/he has not received a notification email 1 week after the announcement d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1"/>
        <w:gridCol w:w="849"/>
        <w:gridCol w:w="965"/>
        <w:gridCol w:w="1260"/>
        <w:gridCol w:w="1530"/>
        <w:gridCol w:w="1350"/>
        <w:gridCol w:w="1440"/>
        <w:gridCol w:w="21"/>
      </w:tblGrid>
      <w:tr w:rsidR="005D62E9" w:rsidRPr="005D62E9" w14:paraId="53ED6113" w14:textId="77777777" w:rsidTr="00B30CA5">
        <w:tc>
          <w:tcPr>
            <w:tcW w:w="8296" w:type="dxa"/>
            <w:gridSpan w:val="8"/>
            <w:shd w:val="clear" w:color="auto" w:fill="D9D9D9" w:themeFill="background1" w:themeFillShade="D9"/>
          </w:tcPr>
          <w:p w14:paraId="3D1E714D" w14:textId="77777777" w:rsidR="005D62E9" w:rsidRPr="005D62E9" w:rsidRDefault="005D62E9" w:rsidP="005D62E9">
            <w:pPr>
              <w:rPr>
                <w:rFonts w:eastAsia="SimSun"/>
                <w:b/>
                <w:sz w:val="22"/>
                <w:lang w:eastAsia="zh-CN"/>
              </w:rPr>
            </w:pPr>
            <w:r w:rsidRPr="005D62E9">
              <w:rPr>
                <w:rFonts w:eastAsia="SimSun" w:hint="eastAsia"/>
                <w:b/>
                <w:sz w:val="22"/>
                <w:lang w:eastAsia="zh-CN"/>
              </w:rPr>
              <w:t>First Author/ Presenting Author</w:t>
            </w:r>
          </w:p>
        </w:tc>
      </w:tr>
      <w:tr w:rsidR="00B30CA5" w:rsidRPr="005D62E9" w14:paraId="77481D6C" w14:textId="77777777" w:rsidTr="00B30CA5">
        <w:trPr>
          <w:gridAfter w:val="1"/>
          <w:wAfter w:w="21" w:type="dxa"/>
        </w:trPr>
        <w:tc>
          <w:tcPr>
            <w:tcW w:w="881" w:type="dxa"/>
          </w:tcPr>
          <w:p w14:paraId="4CF8D326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>First Name</w:t>
            </w:r>
          </w:p>
        </w:tc>
        <w:tc>
          <w:tcPr>
            <w:tcW w:w="849" w:type="dxa"/>
          </w:tcPr>
          <w:p w14:paraId="00C92516" w14:textId="16DF02DD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 xml:space="preserve">Middle </w:t>
            </w:r>
            <w:r>
              <w:rPr>
                <w:rFonts w:eastAsia="SimSun"/>
                <w:sz w:val="22"/>
                <w:lang w:eastAsia="zh-CN"/>
              </w:rPr>
              <w:t>Name</w:t>
            </w:r>
          </w:p>
        </w:tc>
        <w:tc>
          <w:tcPr>
            <w:tcW w:w="965" w:type="dxa"/>
          </w:tcPr>
          <w:p w14:paraId="3FA06D06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>Last Name</w:t>
            </w:r>
          </w:p>
        </w:tc>
        <w:tc>
          <w:tcPr>
            <w:tcW w:w="1260" w:type="dxa"/>
          </w:tcPr>
          <w:p w14:paraId="08834338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>Email</w:t>
            </w:r>
          </w:p>
        </w:tc>
        <w:tc>
          <w:tcPr>
            <w:tcW w:w="1530" w:type="dxa"/>
          </w:tcPr>
          <w:p w14:paraId="2EB67796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>Affiliation</w:t>
            </w:r>
          </w:p>
        </w:tc>
        <w:tc>
          <w:tcPr>
            <w:tcW w:w="1350" w:type="dxa"/>
          </w:tcPr>
          <w:p w14:paraId="291690D5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>Country</w:t>
            </w:r>
          </w:p>
        </w:tc>
        <w:tc>
          <w:tcPr>
            <w:tcW w:w="1440" w:type="dxa"/>
          </w:tcPr>
          <w:p w14:paraId="61BEFEF6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 xml:space="preserve">Local Society Membership No.  </w:t>
            </w:r>
          </w:p>
        </w:tc>
      </w:tr>
      <w:tr w:rsidR="00B30CA5" w:rsidRPr="005D62E9" w14:paraId="7BD4E3FA" w14:textId="77777777" w:rsidTr="00B30CA5">
        <w:trPr>
          <w:gridAfter w:val="1"/>
          <w:wAfter w:w="21" w:type="dxa"/>
        </w:trPr>
        <w:tc>
          <w:tcPr>
            <w:tcW w:w="881" w:type="dxa"/>
          </w:tcPr>
          <w:p w14:paraId="511B5979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849" w:type="dxa"/>
          </w:tcPr>
          <w:p w14:paraId="21444CD4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965" w:type="dxa"/>
          </w:tcPr>
          <w:p w14:paraId="54441AA2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1260" w:type="dxa"/>
          </w:tcPr>
          <w:p w14:paraId="53BEACD7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1530" w:type="dxa"/>
          </w:tcPr>
          <w:p w14:paraId="54F994D6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1350" w:type="dxa"/>
          </w:tcPr>
          <w:p w14:paraId="05CFC2B1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</w:p>
        </w:tc>
        <w:tc>
          <w:tcPr>
            <w:tcW w:w="1440" w:type="dxa"/>
          </w:tcPr>
          <w:p w14:paraId="0E6CB7D3" w14:textId="77777777" w:rsidR="00B30CA5" w:rsidRPr="005D62E9" w:rsidRDefault="00B30CA5" w:rsidP="005D62E9">
            <w:pPr>
              <w:rPr>
                <w:rFonts w:eastAsia="SimSun"/>
                <w:sz w:val="22"/>
                <w:lang w:eastAsia="zh-CN"/>
              </w:rPr>
            </w:pPr>
          </w:p>
        </w:tc>
      </w:tr>
    </w:tbl>
    <w:p w14:paraId="12B8A2CF" w14:textId="77777777" w:rsidR="005D62E9" w:rsidRDefault="005D62E9" w:rsidP="005D62E9">
      <w:pPr>
        <w:rPr>
          <w:rFonts w:eastAsia="SimSun"/>
          <w:color w:val="365F91" w:themeColor="accent1" w:themeShade="BF"/>
          <w:sz w:val="22"/>
          <w:lang w:eastAsia="zh-CN"/>
        </w:rPr>
      </w:pPr>
    </w:p>
    <w:p w14:paraId="504AA542" w14:textId="6A129A5E" w:rsidR="005D62E9" w:rsidRPr="00142096" w:rsidRDefault="005D62E9" w:rsidP="00142096">
      <w:pPr>
        <w:pStyle w:val="ListParagraph"/>
        <w:numPr>
          <w:ilvl w:val="0"/>
          <w:numId w:val="7"/>
        </w:numPr>
        <w:ind w:leftChars="0"/>
        <w:rPr>
          <w:rFonts w:eastAsia="SimSun"/>
          <w:b/>
          <w:lang w:eastAsia="zh-CN"/>
        </w:rPr>
      </w:pPr>
      <w:r w:rsidRPr="00142096">
        <w:rPr>
          <w:rFonts w:eastAsia="SimSun" w:hint="eastAsia"/>
          <w:b/>
          <w:highlight w:val="yellow"/>
          <w:lang w:eastAsia="zh-CN"/>
        </w:rPr>
        <w:t>Financial Disclosure</w:t>
      </w:r>
    </w:p>
    <w:p w14:paraId="5AB2A872" w14:textId="28A6A97C" w:rsidR="005D62E9" w:rsidRDefault="00B30CA5" w:rsidP="005D62E9">
      <w:pPr>
        <w:rPr>
          <w:rFonts w:eastAsia="SimSun"/>
          <w:lang w:eastAsia="zh-CN"/>
        </w:rPr>
      </w:pPr>
      <w:r>
        <w:rPr>
          <w:rFonts w:eastAsia="SimSun"/>
          <w:lang w:eastAsia="zh-CN"/>
        </w:rPr>
        <w:t>Disclose</w:t>
      </w:r>
      <w:r w:rsidR="005D62E9" w:rsidRPr="005D62E9">
        <w:rPr>
          <w:rFonts w:eastAsia="SimSun" w:hint="eastAsia"/>
          <w:lang w:eastAsia="zh-CN"/>
        </w:rPr>
        <w:t xml:space="preserve"> the name(s) of the firm(s) with which commercial relationship(s) exist, as well as, the applicable Disclosure Codes that relate to the support. </w:t>
      </w:r>
    </w:p>
    <w:p w14:paraId="12F50498" w14:textId="77777777" w:rsidR="005D62E9" w:rsidRDefault="005D62E9" w:rsidP="005D62E9">
      <w:pPr>
        <w:rPr>
          <w:rFonts w:eastAsia="SimSun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62E9" w14:paraId="3606DD45" w14:textId="77777777" w:rsidTr="00B30CA5">
        <w:tc>
          <w:tcPr>
            <w:tcW w:w="8296" w:type="dxa"/>
          </w:tcPr>
          <w:p w14:paraId="37C39BF7" w14:textId="77777777" w:rsidR="00C36EAB" w:rsidRPr="005D62E9" w:rsidRDefault="00C36EAB" w:rsidP="00C36EAB">
            <w:pPr>
              <w:widowControl/>
              <w:numPr>
                <w:ilvl w:val="0"/>
                <w:numId w:val="6"/>
              </w:numPr>
              <w:shd w:val="clear" w:color="auto" w:fill="E0EEFF"/>
              <w:spacing w:before="100" w:beforeAutospacing="1" w:after="100" w:afterAutospacing="1" w:line="280" w:lineRule="atLeast"/>
              <w:rPr>
                <w:rFonts w:ascii="Arial Unicode MS" w:eastAsia="Arial Unicode MS" w:hAnsi="Arial Unicode MS" w:cs="Arial Unicode MS"/>
                <w:color w:val="000000"/>
                <w:kern w:val="0"/>
                <w:sz w:val="20"/>
                <w:szCs w:val="20"/>
              </w:rPr>
            </w:pPr>
            <w:bookmarkStart w:id="3" w:name="OLE_LINK4"/>
            <w:bookmarkStart w:id="4" w:name="OLE_LINK5"/>
            <w:bookmarkStart w:id="5" w:name="OLE_LINK6"/>
            <w:bookmarkStart w:id="6" w:name="OLE_LINK7"/>
            <w:r w:rsidRPr="005D62E9">
              <w:rPr>
                <w:rFonts w:ascii="Arial Unicode MS" w:eastAsia="Arial Unicode MS" w:hAnsi="Arial Unicode MS" w:cs="Arial Unicode MS" w:hint="eastAsia"/>
                <w:color w:val="000000"/>
                <w:kern w:val="0"/>
                <w:sz w:val="20"/>
                <w:szCs w:val="20"/>
              </w:rPr>
              <w:t>If you do not have any relations to disclose, click the checkbox below.</w:t>
            </w:r>
          </w:p>
          <w:p w14:paraId="66431198" w14:textId="77777777" w:rsidR="005D62E9" w:rsidRPr="00C36EAB" w:rsidRDefault="00C36EAB" w:rsidP="005D62E9">
            <w:pPr>
              <w:widowControl/>
              <w:numPr>
                <w:ilvl w:val="0"/>
                <w:numId w:val="6"/>
              </w:numPr>
              <w:shd w:val="clear" w:color="auto" w:fill="E0EEFF"/>
              <w:spacing w:before="100" w:beforeAutospacing="1" w:after="100" w:afterAutospacing="1" w:line="280" w:lineRule="atLeast"/>
              <w:rPr>
                <w:rFonts w:ascii="Arial Unicode MS" w:eastAsia="Arial Unicode MS" w:hAnsi="Arial Unicode MS" w:cs="Arial Unicode MS"/>
                <w:color w:val="000000"/>
                <w:kern w:val="0"/>
                <w:sz w:val="20"/>
                <w:szCs w:val="20"/>
              </w:rPr>
            </w:pPr>
            <w:r w:rsidRPr="005D62E9">
              <w:rPr>
                <w:rFonts w:ascii="Arial Unicode MS" w:eastAsia="Arial Unicode MS" w:hAnsi="Arial Unicode MS" w:cs="Arial Unicode MS" w:hint="eastAsia"/>
                <w:color w:val="000000"/>
                <w:kern w:val="0"/>
                <w:sz w:val="20"/>
                <w:szCs w:val="20"/>
              </w:rPr>
              <w:t xml:space="preserve">If you do have relationships to disclose, </w:t>
            </w:r>
            <w:r>
              <w:rPr>
                <w:rFonts w:ascii="Arial Unicode MS" w:eastAsia="Arial Unicode MS" w:hAnsi="Arial Unicode MS" w:cs="Arial Unicode MS" w:hint="eastAsia"/>
                <w:color w:val="000000"/>
                <w:kern w:val="0"/>
                <w:sz w:val="20"/>
                <w:szCs w:val="20"/>
                <w:lang w:eastAsia="zh-CN"/>
              </w:rPr>
              <w:t>type</w:t>
            </w:r>
            <w:r w:rsidRPr="005D62E9">
              <w:rPr>
                <w:rFonts w:ascii="Arial Unicode MS" w:eastAsia="Arial Unicode MS" w:hAnsi="Arial Unicode MS" w:cs="Arial Unicode MS" w:hint="eastAsia"/>
                <w:color w:val="000000"/>
                <w:kern w:val="0"/>
                <w:sz w:val="20"/>
                <w:szCs w:val="20"/>
              </w:rPr>
              <w:t xml:space="preserve"> in the appropriate row the name of a company or institution.</w:t>
            </w:r>
          </w:p>
        </w:tc>
      </w:tr>
      <w:tr w:rsidR="005D62E9" w14:paraId="41546175" w14:textId="77777777" w:rsidTr="00B30CA5">
        <w:tc>
          <w:tcPr>
            <w:tcW w:w="8296" w:type="dxa"/>
          </w:tcPr>
          <w:p w14:paraId="40636CDE" w14:textId="162DEB58" w:rsidR="005D62E9" w:rsidRPr="00C36EAB" w:rsidRDefault="003930F6" w:rsidP="00C36EAB">
            <w:pPr>
              <w:spacing w:line="252" w:lineRule="atLeast"/>
              <w:rPr>
                <w:rFonts w:eastAsia="SimSun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2BECEA4D" wp14:editId="032AA5F9">
                  <wp:extent cx="266700" cy="228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36EAB" w:rsidRPr="00C36EAB">
              <w:rPr>
                <w:rStyle w:val="apple-converted-space"/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shd w:val="clear" w:color="auto" w:fill="E0EEFF"/>
              </w:rPr>
              <w:t> </w:t>
            </w:r>
            <w:r w:rsidR="00C36EAB" w:rsidRPr="00C36EAB">
              <w:rPr>
                <w:rFonts w:ascii="Arial Unicode MS" w:eastAsia="Arial Unicode MS" w:hAnsi="Arial Unicode MS" w:cs="Arial Unicode MS" w:hint="eastAsia"/>
                <w:color w:val="000000"/>
                <w:sz w:val="20"/>
                <w:szCs w:val="20"/>
                <w:shd w:val="clear" w:color="auto" w:fill="E0EEFF"/>
              </w:rPr>
              <w:t>No commercial relationship to disclose</w:t>
            </w:r>
          </w:p>
        </w:tc>
      </w:tr>
      <w:tr w:rsidR="005D62E9" w14:paraId="1528B725" w14:textId="77777777" w:rsidTr="00B30CA5">
        <w:tc>
          <w:tcPr>
            <w:tcW w:w="8296" w:type="dxa"/>
          </w:tcPr>
          <w:p w14:paraId="5D2B930E" w14:textId="77777777" w:rsidR="00C36EAB" w:rsidRDefault="00C36EAB" w:rsidP="00C36EAB">
            <w:pPr>
              <w:spacing w:line="252" w:lineRule="atLeast"/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</w:rPr>
            </w:pPr>
            <w:r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F - Through employing institution support from a for-profit company, or competing company, in the form of research funding or research materials or services at no cost, for subject of presentation.</w:t>
            </w:r>
          </w:p>
          <w:p w14:paraId="6BB559D9" w14:textId="77777777" w:rsidR="005D62E9" w:rsidRDefault="005D62E9" w:rsidP="005D62E9">
            <w:pPr>
              <w:rPr>
                <w:rFonts w:eastAsia="SimSun"/>
                <w:lang w:eastAsia="zh-CN"/>
              </w:rPr>
            </w:pPr>
          </w:p>
          <w:p w14:paraId="2744CAE7" w14:textId="77777777" w:rsidR="00C36EAB" w:rsidRDefault="00C36EAB" w:rsidP="005D62E9">
            <w:pPr>
              <w:rPr>
                <w:rFonts w:eastAsia="SimSun"/>
                <w:lang w:eastAsia="zh-CN"/>
              </w:rPr>
            </w:pPr>
          </w:p>
        </w:tc>
      </w:tr>
      <w:tr w:rsidR="005D62E9" w14:paraId="2946779B" w14:textId="77777777" w:rsidTr="00B30CA5">
        <w:tc>
          <w:tcPr>
            <w:tcW w:w="8296" w:type="dxa"/>
          </w:tcPr>
          <w:p w14:paraId="5606B4E5" w14:textId="77777777" w:rsidR="005D62E9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lang w:eastAsia="zh-CN"/>
              </w:rPr>
            </w:pPr>
            <w:r w:rsidRPr="00C36EAB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I - Investor in a company or competing company, but not a mutual or retirement fund, providing a product, service process or equipment which is the subject of presentation.</w:t>
            </w:r>
          </w:p>
          <w:p w14:paraId="5A56A6B5" w14:textId="77777777" w:rsidR="00C36EAB" w:rsidRDefault="00C36EAB" w:rsidP="005D62E9">
            <w:pPr>
              <w:rPr>
                <w:rFonts w:eastAsia="SimSun"/>
                <w:lang w:eastAsia="zh-CN"/>
              </w:rPr>
            </w:pPr>
          </w:p>
          <w:p w14:paraId="49464EB6" w14:textId="77777777" w:rsidR="00C36EAB" w:rsidRDefault="00C36EAB" w:rsidP="005D62E9">
            <w:pPr>
              <w:rPr>
                <w:rFonts w:eastAsia="SimSun"/>
                <w:lang w:eastAsia="zh-CN"/>
              </w:rPr>
            </w:pPr>
          </w:p>
        </w:tc>
      </w:tr>
      <w:tr w:rsidR="005D62E9" w14:paraId="6F42B0D5" w14:textId="77777777" w:rsidTr="00B30CA5">
        <w:tc>
          <w:tcPr>
            <w:tcW w:w="8296" w:type="dxa"/>
          </w:tcPr>
          <w:p w14:paraId="0F6746D5" w14:textId="77777777" w:rsidR="005D62E9" w:rsidRP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</w:rPr>
            </w:pPr>
            <w:r w:rsidRPr="00C36EAB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 xml:space="preserve">E - Employee of a company or competing company with a business interest which is the subject of presentation. </w:t>
            </w:r>
          </w:p>
          <w:p w14:paraId="081524D6" w14:textId="77777777" w:rsid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shd w:val="clear" w:color="auto" w:fill="FFFFC0"/>
                <w:lang w:eastAsia="zh-CN"/>
              </w:rPr>
            </w:pPr>
          </w:p>
          <w:p w14:paraId="7B8C60FC" w14:textId="77777777" w:rsidR="00C36EAB" w:rsidRDefault="00C36EAB" w:rsidP="005D62E9">
            <w:pPr>
              <w:rPr>
                <w:rFonts w:eastAsia="SimSun"/>
                <w:lang w:eastAsia="zh-CN"/>
              </w:rPr>
            </w:pPr>
          </w:p>
          <w:p w14:paraId="2E32D5D9" w14:textId="6370DAF2" w:rsidR="00B30CA5" w:rsidRDefault="00B30CA5" w:rsidP="005D62E9">
            <w:pPr>
              <w:rPr>
                <w:rFonts w:eastAsia="SimSun"/>
                <w:lang w:eastAsia="zh-CN"/>
              </w:rPr>
            </w:pPr>
            <w:bookmarkStart w:id="7" w:name="_GoBack"/>
            <w:bookmarkEnd w:id="7"/>
          </w:p>
        </w:tc>
      </w:tr>
      <w:tr w:rsidR="005D62E9" w14:paraId="1C0D4AEF" w14:textId="77777777" w:rsidTr="00B30CA5">
        <w:tc>
          <w:tcPr>
            <w:tcW w:w="8296" w:type="dxa"/>
          </w:tcPr>
          <w:p w14:paraId="6C86D4C3" w14:textId="77777777" w:rsidR="005D62E9" w:rsidRP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</w:rPr>
            </w:pPr>
            <w:r w:rsidRPr="00C36EAB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lastRenderedPageBreak/>
              <w:t>C - Currently, or within the last three years, been a consultant for a company or competing company with a business interest which is the subject matter of presentation.</w:t>
            </w:r>
          </w:p>
          <w:p w14:paraId="0B9D2093" w14:textId="77777777" w:rsid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shd w:val="clear" w:color="auto" w:fill="FFFFC0"/>
                <w:lang w:eastAsia="zh-CN"/>
              </w:rPr>
            </w:pPr>
          </w:p>
          <w:p w14:paraId="25F751E3" w14:textId="77777777" w:rsidR="00C36EAB" w:rsidRDefault="00C36EAB" w:rsidP="005D62E9">
            <w:pPr>
              <w:rPr>
                <w:rFonts w:eastAsia="SimSun"/>
                <w:lang w:eastAsia="zh-CN"/>
              </w:rPr>
            </w:pPr>
          </w:p>
        </w:tc>
      </w:tr>
      <w:tr w:rsidR="00C36EAB" w14:paraId="2016F689" w14:textId="77777777" w:rsidTr="00B30CA5">
        <w:tc>
          <w:tcPr>
            <w:tcW w:w="8296" w:type="dxa"/>
          </w:tcPr>
          <w:p w14:paraId="450061A8" w14:textId="77777777" w:rsidR="00C36EAB" w:rsidRP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</w:rPr>
            </w:pPr>
            <w:r w:rsidRPr="00C36EAB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P - Inventor/developer designated on a patent, patent application, copyright, or trade secret, whether or not presently licensed or commercialized, which is the subject of presentation or could be in competition with the technology described.</w:t>
            </w:r>
          </w:p>
          <w:p w14:paraId="3AAF31AA" w14:textId="77777777" w:rsid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shd w:val="clear" w:color="auto" w:fill="FFFFC0"/>
                <w:lang w:eastAsia="zh-CN"/>
              </w:rPr>
            </w:pPr>
          </w:p>
          <w:p w14:paraId="6E11131B" w14:textId="77777777" w:rsidR="00C36EAB" w:rsidRP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lang w:eastAsia="zh-CN"/>
              </w:rPr>
            </w:pPr>
          </w:p>
        </w:tc>
      </w:tr>
      <w:tr w:rsidR="00C36EAB" w14:paraId="76D713E4" w14:textId="77777777" w:rsidTr="00B30CA5">
        <w:tc>
          <w:tcPr>
            <w:tcW w:w="8296" w:type="dxa"/>
          </w:tcPr>
          <w:p w14:paraId="2BFCA5D6" w14:textId="77777777" w:rsid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lang w:eastAsia="zh-CN"/>
              </w:rPr>
            </w:pPr>
            <w:r w:rsidRPr="00C36EAB">
              <w:rPr>
                <w:rFonts w:ascii="Arial Unicode MS" w:eastAsia="Arial Unicode MS" w:hAnsi="Arial Unicode MS" w:cs="Arial Unicode MS" w:hint="eastAsia"/>
                <w:color w:val="000000"/>
                <w:sz w:val="18"/>
                <w:szCs w:val="18"/>
              </w:rPr>
              <w:t>P - Inventor/developer designated on a patent, patent application, copyright, or trade secret, whether or not presently licensed or commercialized, which is the subject of presentation or could be in competition with the technology described.</w:t>
            </w:r>
          </w:p>
          <w:p w14:paraId="1672C1D6" w14:textId="77777777" w:rsid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lang w:eastAsia="zh-CN"/>
              </w:rPr>
            </w:pPr>
          </w:p>
          <w:p w14:paraId="4B82DFF8" w14:textId="77777777" w:rsidR="00C36EAB" w:rsidRPr="00C36EAB" w:rsidRDefault="00C36EAB" w:rsidP="005D62E9">
            <w:pPr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lang w:eastAsia="zh-CN"/>
              </w:rPr>
            </w:pPr>
          </w:p>
        </w:tc>
      </w:tr>
      <w:bookmarkEnd w:id="3"/>
      <w:bookmarkEnd w:id="4"/>
      <w:bookmarkEnd w:id="5"/>
      <w:bookmarkEnd w:id="6"/>
    </w:tbl>
    <w:p w14:paraId="3C09628A" w14:textId="77777777" w:rsidR="001E7C1A" w:rsidRPr="00DE7A40" w:rsidRDefault="001E7C1A" w:rsidP="005D62E9">
      <w:pPr>
        <w:rPr>
          <w:rFonts w:eastAsia="SimSun"/>
          <w:lang w:eastAsia="zh-CN"/>
        </w:rPr>
      </w:pPr>
    </w:p>
    <w:p w14:paraId="4F16148F" w14:textId="77D78751" w:rsidR="005D62E9" w:rsidRPr="00142096" w:rsidRDefault="00C36EAB" w:rsidP="00142096">
      <w:pPr>
        <w:pStyle w:val="ListParagraph"/>
        <w:numPr>
          <w:ilvl w:val="0"/>
          <w:numId w:val="7"/>
        </w:numPr>
        <w:ind w:leftChars="0"/>
        <w:rPr>
          <w:rFonts w:eastAsia="SimSun"/>
          <w:b/>
          <w:lang w:eastAsia="zh-CN"/>
        </w:rPr>
      </w:pPr>
      <w:r w:rsidRPr="00142096">
        <w:rPr>
          <w:rFonts w:eastAsia="SimSun" w:hint="eastAsia"/>
          <w:b/>
          <w:highlight w:val="yellow"/>
          <w:lang w:eastAsia="zh-CN"/>
        </w:rPr>
        <w:t>Declaration</w:t>
      </w:r>
    </w:p>
    <w:p w14:paraId="1D1F9648" w14:textId="161816E0" w:rsidR="00C36EAB" w:rsidRDefault="00C36EAB" w:rsidP="00C36EAB">
      <w:pPr>
        <w:pStyle w:val="PlainText"/>
      </w:pPr>
      <w:r>
        <w:t xml:space="preserve">1.        The first author/presenting author will register and the </w:t>
      </w:r>
    </w:p>
    <w:p w14:paraId="0CC6E499" w14:textId="5C8F3601" w:rsidR="00C36EAB" w:rsidRDefault="00C36EAB" w:rsidP="00B30CA5">
      <w:pPr>
        <w:pStyle w:val="PlainText"/>
      </w:pPr>
      <w:r>
        <w:t>registration fee</w:t>
      </w:r>
      <w:r w:rsidR="003930F6">
        <w:t xml:space="preserve"> will be waived to</w:t>
      </w:r>
      <w:r>
        <w:t xml:space="preserve"> attend the Meeting and make the presentation.</w:t>
      </w:r>
    </w:p>
    <w:p w14:paraId="453C8C36" w14:textId="77777777" w:rsidR="00C36EAB" w:rsidRDefault="00C36EAB" w:rsidP="00C36EAB">
      <w:pPr>
        <w:pStyle w:val="PlainText"/>
      </w:pPr>
    </w:p>
    <w:p w14:paraId="3EDBCA29" w14:textId="10EBA23C" w:rsidR="00C36EAB" w:rsidRDefault="00B30CA5" w:rsidP="00C36EAB">
      <w:pPr>
        <w:pStyle w:val="PlainText"/>
      </w:pPr>
      <w:r>
        <w:t>2</w:t>
      </w:r>
      <w:r w:rsidR="00C36EAB">
        <w:t xml:space="preserve">.        The Asia-Pacific Academy of Ophthalmology holds the copyright to </w:t>
      </w:r>
    </w:p>
    <w:p w14:paraId="10E758DF" w14:textId="77777777" w:rsidR="00C36EAB" w:rsidRDefault="00C36EAB" w:rsidP="00C36EAB">
      <w:pPr>
        <w:pStyle w:val="PlainText"/>
      </w:pPr>
      <w:r>
        <w:t xml:space="preserve">all the materials presented at the Congress and may reproduce the materials </w:t>
      </w:r>
    </w:p>
    <w:p w14:paraId="16490B8D" w14:textId="77777777" w:rsidR="00C36EAB" w:rsidRDefault="00C36EAB" w:rsidP="00C36EAB">
      <w:pPr>
        <w:pStyle w:val="PlainText"/>
      </w:pPr>
      <w:r>
        <w:t>in any form for distribution.</w:t>
      </w:r>
    </w:p>
    <w:p w14:paraId="0B4CDDF8" w14:textId="77777777" w:rsidR="00C36EAB" w:rsidRDefault="00C36EAB" w:rsidP="00C36EAB">
      <w:pPr>
        <w:pStyle w:val="PlainText"/>
      </w:pPr>
    </w:p>
    <w:p w14:paraId="1EEC19FC" w14:textId="489E454F" w:rsidR="00C36EAB" w:rsidRDefault="00B30CA5" w:rsidP="00C36EAB">
      <w:pPr>
        <w:pStyle w:val="PlainText"/>
      </w:pPr>
      <w:r>
        <w:t>3</w:t>
      </w:r>
      <w:r w:rsidR="00C36EAB">
        <w:t xml:space="preserve">.        I authorize the Asia-Pacific Academy of Ophthalmology to record </w:t>
      </w:r>
    </w:p>
    <w:p w14:paraId="62AD9670" w14:textId="77777777" w:rsidR="00C36EAB" w:rsidRDefault="00C36EAB" w:rsidP="00C36EAB">
      <w:pPr>
        <w:pStyle w:val="PlainText"/>
      </w:pPr>
      <w:r>
        <w:t xml:space="preserve">my lecture(s) and/or presentation(s), using any means or process, on audio </w:t>
      </w:r>
    </w:p>
    <w:p w14:paraId="387121E0" w14:textId="77777777" w:rsidR="00C36EAB" w:rsidRDefault="00C36EAB" w:rsidP="00C36EAB">
      <w:pPr>
        <w:pStyle w:val="PlainText"/>
      </w:pPr>
      <w:r>
        <w:t xml:space="preserve">or audiovisual media; and broadcast recordings, written transcriptions, or </w:t>
      </w:r>
    </w:p>
    <w:p w14:paraId="672D6A63" w14:textId="77777777" w:rsidR="00C36EAB" w:rsidRDefault="00C36EAB" w:rsidP="00C36EAB">
      <w:pPr>
        <w:pStyle w:val="PlainText"/>
      </w:pPr>
      <w:r>
        <w:t>translations of my lecture(s) and/or presentation(s).</w:t>
      </w:r>
    </w:p>
    <w:p w14:paraId="545733E7" w14:textId="77777777" w:rsidR="00C36EAB" w:rsidRPr="00C36EAB" w:rsidRDefault="00C36EAB" w:rsidP="005D62E9">
      <w:pPr>
        <w:rPr>
          <w:rFonts w:eastAsia="SimSun"/>
          <w:lang w:eastAsia="zh-CN"/>
        </w:rPr>
      </w:pPr>
    </w:p>
    <w:p w14:paraId="306EF9E3" w14:textId="5A3969D1" w:rsidR="00C36EAB" w:rsidRDefault="00C36EAB" w:rsidP="005D62E9">
      <w:pPr>
        <w:rPr>
          <w:rFonts w:eastAsia="SimSun"/>
          <w:lang w:eastAsia="zh-CN"/>
        </w:rPr>
      </w:pPr>
    </w:p>
    <w:p w14:paraId="6F77F861" w14:textId="77777777" w:rsidR="0096339F" w:rsidRDefault="0096339F" w:rsidP="0096339F">
      <w:pPr>
        <w:rPr>
          <w:lang w:val="en-GB"/>
        </w:rPr>
      </w:pPr>
      <w:r>
        <w:rPr>
          <w:rFonts w:eastAsia="Times New Roman"/>
          <w:b/>
        </w:rPr>
        <w:t>Signature:</w:t>
      </w:r>
      <w:r>
        <w:rPr>
          <w:rFonts w:eastAsia="Times New Roman"/>
          <w:b/>
        </w:rPr>
        <w:tab/>
      </w:r>
      <w:r>
        <w:rPr>
          <w:rFonts w:eastAsia="Times New Roman"/>
          <w:b/>
        </w:rPr>
        <w:tab/>
      </w:r>
      <w:r>
        <w:rPr>
          <w:rFonts w:eastAsia="Times New Roman"/>
          <w:b/>
        </w:rPr>
        <w:tab/>
      </w:r>
      <w:r>
        <w:rPr>
          <w:rFonts w:eastAsia="Times New Roman"/>
          <w:b/>
        </w:rPr>
        <w:tab/>
      </w:r>
      <w:r>
        <w:rPr>
          <w:rFonts w:eastAsia="Times New Roman"/>
          <w:b/>
        </w:rPr>
        <w:tab/>
      </w:r>
      <w:r>
        <w:rPr>
          <w:rFonts w:eastAsia="Times New Roman"/>
          <w:b/>
        </w:rPr>
        <w:tab/>
      </w:r>
      <w:r>
        <w:rPr>
          <w:rFonts w:eastAsia="Times New Roman"/>
          <w:b/>
        </w:rPr>
        <w:tab/>
        <w:t>Date:</w:t>
      </w:r>
    </w:p>
    <w:p w14:paraId="679D648B" w14:textId="77777777" w:rsidR="00142096" w:rsidRDefault="00142096" w:rsidP="005D62E9">
      <w:pPr>
        <w:rPr>
          <w:rFonts w:eastAsia="SimSun"/>
          <w:lang w:eastAsia="zh-CN"/>
        </w:rPr>
      </w:pPr>
    </w:p>
    <w:p w14:paraId="2C75528E" w14:textId="77777777" w:rsidR="00C36EAB" w:rsidRPr="005D62E9" w:rsidRDefault="00C36EAB" w:rsidP="005D62E9">
      <w:pPr>
        <w:rPr>
          <w:rFonts w:eastAsia="SimSun"/>
          <w:lang w:eastAsia="zh-CN"/>
        </w:rPr>
      </w:pPr>
    </w:p>
    <w:sectPr w:rsidR="00C36EAB" w:rsidRPr="005D62E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666B0B" w14:textId="77777777" w:rsidR="00E10D3D" w:rsidRDefault="00E10D3D" w:rsidP="009468E3">
      <w:r>
        <w:separator/>
      </w:r>
    </w:p>
  </w:endnote>
  <w:endnote w:type="continuationSeparator" w:id="0">
    <w:p w14:paraId="0612B9A4" w14:textId="77777777" w:rsidR="00E10D3D" w:rsidRDefault="00E10D3D" w:rsidP="00946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4A38E" w14:textId="77777777" w:rsidR="00E10D3D" w:rsidRDefault="00E10D3D" w:rsidP="009468E3">
      <w:r>
        <w:separator/>
      </w:r>
    </w:p>
  </w:footnote>
  <w:footnote w:type="continuationSeparator" w:id="0">
    <w:p w14:paraId="3F809343" w14:textId="77777777" w:rsidR="00E10D3D" w:rsidRDefault="00E10D3D" w:rsidP="00946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03B84"/>
    <w:multiLevelType w:val="multilevel"/>
    <w:tmpl w:val="00DAE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393814"/>
    <w:multiLevelType w:val="multilevel"/>
    <w:tmpl w:val="08F4F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453004"/>
    <w:multiLevelType w:val="hybridMultilevel"/>
    <w:tmpl w:val="8D30052C"/>
    <w:lvl w:ilvl="0" w:tplc="E50A54DA">
      <w:start w:val="1"/>
      <w:numFmt w:val="bullet"/>
      <w:lvlText w:val="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2B482182"/>
    <w:multiLevelType w:val="multilevel"/>
    <w:tmpl w:val="4822A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8163D4"/>
    <w:multiLevelType w:val="hybridMultilevel"/>
    <w:tmpl w:val="074C5EE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2C152D9"/>
    <w:multiLevelType w:val="hybridMultilevel"/>
    <w:tmpl w:val="82C06046"/>
    <w:lvl w:ilvl="0" w:tplc="0409001B">
      <w:start w:val="1"/>
      <w:numFmt w:val="lowerRoman"/>
      <w:lvlText w:val="%1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76706CE0"/>
    <w:multiLevelType w:val="hybridMultilevel"/>
    <w:tmpl w:val="1BAC0FBE"/>
    <w:lvl w:ilvl="0" w:tplc="790C622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jU1NjMztjA3NzVT0lEKTi0uzszPAykwrAUAFFbfbiwAAAA="/>
  </w:docVars>
  <w:rsids>
    <w:rsidRoot w:val="003F0291"/>
    <w:rsid w:val="00017E51"/>
    <w:rsid w:val="0004487F"/>
    <w:rsid w:val="00142096"/>
    <w:rsid w:val="001732DD"/>
    <w:rsid w:val="001E7C1A"/>
    <w:rsid w:val="003930F6"/>
    <w:rsid w:val="003F0291"/>
    <w:rsid w:val="00426237"/>
    <w:rsid w:val="004566E2"/>
    <w:rsid w:val="004C7886"/>
    <w:rsid w:val="0051567D"/>
    <w:rsid w:val="005D62E9"/>
    <w:rsid w:val="007F345A"/>
    <w:rsid w:val="008018F6"/>
    <w:rsid w:val="00892DA2"/>
    <w:rsid w:val="00922360"/>
    <w:rsid w:val="009468E3"/>
    <w:rsid w:val="0096339F"/>
    <w:rsid w:val="00B30CA5"/>
    <w:rsid w:val="00B53623"/>
    <w:rsid w:val="00B6502A"/>
    <w:rsid w:val="00C36EAB"/>
    <w:rsid w:val="00DE7A40"/>
    <w:rsid w:val="00E10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CBF27"/>
  <w15:docId w15:val="{D39223A3-D9D4-44BD-9900-860EA25CF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EAB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291"/>
    <w:pPr>
      <w:ind w:leftChars="200" w:left="480"/>
    </w:pPr>
  </w:style>
  <w:style w:type="table" w:styleId="TableGrid">
    <w:name w:val="Table Grid"/>
    <w:basedOn w:val="TableNormal"/>
    <w:uiPriority w:val="59"/>
    <w:rsid w:val="003F02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F0291"/>
  </w:style>
  <w:style w:type="paragraph" w:styleId="PlainText">
    <w:name w:val="Plain Text"/>
    <w:basedOn w:val="Normal"/>
    <w:link w:val="PlainTextChar"/>
    <w:uiPriority w:val="99"/>
    <w:unhideWhenUsed/>
    <w:rsid w:val="00C36EAB"/>
    <w:rPr>
      <w:rFonts w:ascii="Calibri" w:eastAsia="PMingLiU" w:hAnsi="Calibri" w:cs="Courier New"/>
      <w:color w:val="000000" w:themeColor="text1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C36EAB"/>
    <w:rPr>
      <w:rFonts w:ascii="Calibri" w:eastAsia="PMingLiU" w:hAnsi="Calibri" w:cs="Courier New"/>
      <w:color w:val="000000" w:themeColor="text1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9468E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8E3"/>
  </w:style>
  <w:style w:type="paragraph" w:styleId="Footer">
    <w:name w:val="footer"/>
    <w:basedOn w:val="Normal"/>
    <w:link w:val="FooterChar"/>
    <w:uiPriority w:val="99"/>
    <w:unhideWhenUsed/>
    <w:rsid w:val="009468E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8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61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Lu</dc:creator>
  <cp:lastModifiedBy>Betsy Li</cp:lastModifiedBy>
  <cp:revision>8</cp:revision>
  <cp:lastPrinted>2015-09-17T01:57:00Z</cp:lastPrinted>
  <dcterms:created xsi:type="dcterms:W3CDTF">2019-12-02T08:18:00Z</dcterms:created>
  <dcterms:modified xsi:type="dcterms:W3CDTF">2019-12-02T08:33:00Z</dcterms:modified>
</cp:coreProperties>
</file>